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15B1CD" w14:textId="78540097" w:rsidR="00F16061" w:rsidRDefault="00FC3D76" w:rsidP="00D21A34">
      <w:r>
        <w:t>December 6</w:t>
      </w:r>
      <w:r w:rsidR="00F16061">
        <w:t>, 201</w:t>
      </w:r>
      <w:r w:rsidR="00CD5397">
        <w:t>9</w:t>
      </w:r>
    </w:p>
    <w:p w14:paraId="745309DE" w14:textId="77777777" w:rsidR="00597461" w:rsidRPr="006A2568" w:rsidRDefault="00597461" w:rsidP="00D21A34"/>
    <w:p w14:paraId="30AE885A" w14:textId="77777777" w:rsidR="00FD1A09" w:rsidRDefault="00FD1A09" w:rsidP="00D21A34">
      <w:r w:rsidRPr="00FD1A09">
        <w:rPr>
          <w:lang w:val="en-CA"/>
        </w:rPr>
        <w:t>Phillip Steindel, Ph.D.</w:t>
      </w:r>
      <w:r w:rsidRPr="00FD1A09">
        <w:rPr>
          <w:lang w:val="en-CA"/>
        </w:rPr>
        <w:br/>
        <w:t>Review Editor</w:t>
      </w:r>
      <w:r w:rsidRPr="00FD1A09">
        <w:t xml:space="preserve"> </w:t>
      </w:r>
    </w:p>
    <w:p w14:paraId="32B1C488" w14:textId="77777777" w:rsidR="00FD1A09" w:rsidRPr="00FD1A09" w:rsidRDefault="00FD1A09" w:rsidP="00D21A34">
      <w:pPr>
        <w:rPr>
          <w:i/>
        </w:rPr>
      </w:pPr>
      <w:r w:rsidRPr="00FD1A09">
        <w:rPr>
          <w:i/>
        </w:rPr>
        <w:t>JoVE</w:t>
      </w:r>
    </w:p>
    <w:p w14:paraId="68CD5518" w14:textId="77777777" w:rsidR="00FD1A09" w:rsidRDefault="00FD1A09" w:rsidP="00D21A34"/>
    <w:p w14:paraId="284662B2" w14:textId="77777777" w:rsidR="001A6F58" w:rsidRPr="006A2568" w:rsidRDefault="001A6F58" w:rsidP="00D21A34">
      <w:r w:rsidRPr="006A2568">
        <w:t xml:space="preserve">Dear </w:t>
      </w:r>
      <w:proofErr w:type="gramStart"/>
      <w:r w:rsidR="00FD1A09">
        <w:t>Dr.</w:t>
      </w:r>
      <w:proofErr w:type="gramEnd"/>
      <w:r w:rsidR="00FD1A09">
        <w:t xml:space="preserve"> </w:t>
      </w:r>
      <w:r w:rsidR="00FD1A09" w:rsidRPr="00FD1A09">
        <w:rPr>
          <w:lang w:val="en-CA"/>
        </w:rPr>
        <w:t>Steindel</w:t>
      </w:r>
      <w:r w:rsidRPr="006A2568">
        <w:t>:</w:t>
      </w:r>
    </w:p>
    <w:p w14:paraId="2F450C80" w14:textId="77777777" w:rsidR="001A6F58" w:rsidRPr="006A2568" w:rsidRDefault="001A6F58" w:rsidP="00D21A34"/>
    <w:p w14:paraId="06FD4912" w14:textId="3FE3024C" w:rsidR="00FD1A09" w:rsidRDefault="00CF743E" w:rsidP="00D21A34">
      <w:r w:rsidRPr="006A2568">
        <w:t xml:space="preserve">Please find attached a revised version of our manuscript, </w:t>
      </w:r>
      <w:r w:rsidR="00FD1A09" w:rsidRPr="006A2568">
        <w:t>entitled</w:t>
      </w:r>
      <w:r w:rsidR="00FD1A09">
        <w:t xml:space="preserve"> </w:t>
      </w:r>
      <w:r w:rsidR="00FD1A09" w:rsidRPr="00FD1A09">
        <w:t>"Quantitative Analysis of the Cellular Lipidome of the Yeast Saccharomyces Cerevisiae Using Liquid Chromatography Coupled with Tandem Mass Spectrometry"</w:t>
      </w:r>
      <w:r w:rsidR="00FD1A09">
        <w:t xml:space="preserve"> </w:t>
      </w:r>
      <w:r w:rsidR="00FD1A09" w:rsidRPr="006A2568">
        <w:t xml:space="preserve">(manuscript </w:t>
      </w:r>
      <w:r w:rsidR="00FD1A09">
        <w:t>reference number</w:t>
      </w:r>
      <w:r w:rsidR="00FD1A09" w:rsidRPr="006A2568">
        <w:t xml:space="preserve"> </w:t>
      </w:r>
      <w:r w:rsidR="00FD1A09" w:rsidRPr="00FD1A09">
        <w:t>JoVE60616</w:t>
      </w:r>
      <w:r w:rsidR="00FC3D76">
        <w:t>R1</w:t>
      </w:r>
      <w:bookmarkStart w:id="0" w:name="_GoBack"/>
      <w:bookmarkEnd w:id="0"/>
      <w:r w:rsidR="00FD1A09" w:rsidRPr="006A2568">
        <w:t xml:space="preserve">), </w:t>
      </w:r>
      <w:r w:rsidR="00FD1A09" w:rsidRPr="00FD1A09">
        <w:t xml:space="preserve">which we would like to be considered for publication in the </w:t>
      </w:r>
      <w:r w:rsidR="00FD1A09" w:rsidRPr="00FD1A09">
        <w:rPr>
          <w:i/>
        </w:rPr>
        <w:t>JoVE</w:t>
      </w:r>
      <w:r w:rsidR="00FD1A09" w:rsidRPr="00FD1A09">
        <w:t>.</w:t>
      </w:r>
    </w:p>
    <w:p w14:paraId="3DE8DE5A" w14:textId="77777777" w:rsidR="00FD1A09" w:rsidRDefault="00FD1A09" w:rsidP="00D21A34"/>
    <w:p w14:paraId="2EB21ED6" w14:textId="33924AD3" w:rsidR="0038675C" w:rsidRDefault="00FD1A09" w:rsidP="005E3BB5">
      <w:pPr>
        <w:rPr>
          <w:rFonts w:ascii="Calibri" w:eastAsia="Calibri" w:hAnsi="Calibri" w:cs="Calibri"/>
          <w:color w:val="000000"/>
        </w:rPr>
      </w:pPr>
      <w:r w:rsidRPr="003B4301">
        <w:t>We have addressed each</w:t>
      </w:r>
      <w:r>
        <w:t xml:space="preserve"> </w:t>
      </w:r>
      <w:r w:rsidRPr="00FD1A09">
        <w:t xml:space="preserve">of the editorial and peer review comments </w:t>
      </w:r>
      <w:r w:rsidR="006B3326" w:rsidRPr="003B4301">
        <w:t xml:space="preserve">and revised the </w:t>
      </w:r>
      <w:r w:rsidR="006B3326">
        <w:t>manuscript</w:t>
      </w:r>
      <w:r w:rsidR="006B3326" w:rsidRPr="003B4301">
        <w:t xml:space="preserve"> accordingly. </w:t>
      </w:r>
      <w:bookmarkStart w:id="1" w:name="_Hlk503166618"/>
    </w:p>
    <w:p w14:paraId="4BB45331" w14:textId="77777777" w:rsidR="00E6638E" w:rsidRDefault="00E6638E" w:rsidP="0013706C">
      <w:pPr>
        <w:rPr>
          <w:b/>
        </w:rPr>
      </w:pPr>
    </w:p>
    <w:bookmarkEnd w:id="1"/>
    <w:p w14:paraId="7A4E4F8A" w14:textId="6077D43B" w:rsidR="00E67B11" w:rsidRDefault="00597461" w:rsidP="00E67B11">
      <w:r w:rsidRPr="004D543B">
        <w:t xml:space="preserve">We are grateful to </w:t>
      </w:r>
      <w:r w:rsidR="00B55BCB">
        <w:t>both</w:t>
      </w:r>
      <w:r w:rsidRPr="004D543B">
        <w:t xml:space="preserve"> </w:t>
      </w:r>
      <w:r w:rsidR="008E2C57">
        <w:t>R</w:t>
      </w:r>
      <w:r w:rsidRPr="004D543B">
        <w:t>eviewer</w:t>
      </w:r>
      <w:r w:rsidR="00B55BCB">
        <w:t>s</w:t>
      </w:r>
      <w:r w:rsidR="00F72E6D">
        <w:t xml:space="preserve"> </w:t>
      </w:r>
      <w:r w:rsidRPr="004D543B">
        <w:t>for constructive criticisms and</w:t>
      </w:r>
      <w:r w:rsidR="006D26C6">
        <w:t xml:space="preserve"> </w:t>
      </w:r>
      <w:r w:rsidRPr="004D543B">
        <w:t xml:space="preserve">suggestions for changes to be made in the text, all of which contributed to a substantial improvement of the </w:t>
      </w:r>
      <w:bookmarkStart w:id="2" w:name="_Hlk22477418"/>
      <w:r w:rsidRPr="004D543B">
        <w:t>original</w:t>
      </w:r>
      <w:bookmarkEnd w:id="2"/>
      <w:r w:rsidRPr="004D543B">
        <w:t xml:space="preserve"> manuscript. We would also like to thank you for giving us the opportunity to address </w:t>
      </w:r>
      <w:r w:rsidR="007D7758">
        <w:t>these</w:t>
      </w:r>
      <w:r w:rsidRPr="004D543B">
        <w:t xml:space="preserve"> criticisms and for handling our manuscript.</w:t>
      </w:r>
    </w:p>
    <w:p w14:paraId="294E52F3" w14:textId="77777777" w:rsidR="00E67B11" w:rsidRDefault="00E67B11" w:rsidP="00E67B11"/>
    <w:p w14:paraId="3CD10AD2" w14:textId="77777777" w:rsidR="0093780C" w:rsidRDefault="0093780C" w:rsidP="0093780C">
      <w:pPr>
        <w:rPr>
          <w:color w:val="000000"/>
        </w:rPr>
      </w:pPr>
      <w:r w:rsidRPr="005141C8">
        <w:rPr>
          <w:color w:val="000000"/>
        </w:rPr>
        <w:t>Yours sincerely,</w:t>
      </w:r>
    </w:p>
    <w:p w14:paraId="3A98EC43" w14:textId="77777777" w:rsidR="0093780C" w:rsidRDefault="0093780C" w:rsidP="0093780C">
      <w:pPr>
        <w:rPr>
          <w:color w:val="000000"/>
        </w:rPr>
      </w:pPr>
    </w:p>
    <w:p w14:paraId="17AC953E" w14:textId="77777777" w:rsidR="0093780C" w:rsidRDefault="0093780C" w:rsidP="0093780C">
      <w:pPr>
        <w:rPr>
          <w:color w:val="000000"/>
        </w:rPr>
      </w:pPr>
      <w:r>
        <w:rPr>
          <w:color w:val="000000"/>
        </w:rPr>
        <w:t>Vladimir</w:t>
      </w:r>
    </w:p>
    <w:p w14:paraId="52E62943" w14:textId="77777777" w:rsidR="00E32EBB" w:rsidRDefault="00E32EBB" w:rsidP="0093780C">
      <w:pPr>
        <w:rPr>
          <w:color w:val="000000"/>
        </w:rPr>
      </w:pPr>
    </w:p>
    <w:p w14:paraId="62C9E2F4" w14:textId="77777777" w:rsidR="0069568C" w:rsidRDefault="0069568C" w:rsidP="0093780C">
      <w:pPr>
        <w:rPr>
          <w:color w:val="000000"/>
        </w:rPr>
      </w:pPr>
    </w:p>
    <w:p w14:paraId="76148EE4" w14:textId="77777777" w:rsidR="0093780C" w:rsidRDefault="0093780C" w:rsidP="0093780C">
      <w:pPr>
        <w:rPr>
          <w:color w:val="000000"/>
        </w:rPr>
      </w:pPr>
      <w:r>
        <w:rPr>
          <w:color w:val="000000"/>
        </w:rPr>
        <w:t>___________________________________</w:t>
      </w:r>
    </w:p>
    <w:p w14:paraId="0DBAC262" w14:textId="77777777" w:rsidR="0093780C" w:rsidRPr="00C547CD" w:rsidRDefault="0093780C" w:rsidP="0093780C">
      <w:pPr>
        <w:rPr>
          <w:color w:val="000000"/>
          <w:lang w:val="en-CA"/>
        </w:rPr>
      </w:pPr>
      <w:r w:rsidRPr="00C547CD">
        <w:rPr>
          <w:color w:val="000000"/>
          <w:lang w:val="en-CA"/>
        </w:rPr>
        <w:t>Dr. Vladimir Titorenko</w:t>
      </w:r>
    </w:p>
    <w:p w14:paraId="50BFDF53" w14:textId="77777777" w:rsidR="0093780C" w:rsidRPr="008E6C40" w:rsidRDefault="0093780C" w:rsidP="009378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Calibri"/>
          <w:lang w:val="en-CA"/>
        </w:rPr>
      </w:pPr>
      <w:r w:rsidRPr="008E6C40">
        <w:rPr>
          <w:rFonts w:eastAsia="Calibri"/>
          <w:lang w:val="en-CA"/>
        </w:rPr>
        <w:t>Professor</w:t>
      </w:r>
    </w:p>
    <w:p w14:paraId="6BE7560E" w14:textId="77777777" w:rsidR="0093780C" w:rsidRPr="008E6C40" w:rsidRDefault="0093780C" w:rsidP="009378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Calibri"/>
          <w:lang w:val="en-CA"/>
        </w:rPr>
      </w:pPr>
      <w:r w:rsidRPr="008E6C40">
        <w:rPr>
          <w:rFonts w:eastAsia="Calibri"/>
          <w:lang w:val="en-CA"/>
        </w:rPr>
        <w:t>Biology Department</w:t>
      </w:r>
    </w:p>
    <w:p w14:paraId="24DD4E4D" w14:textId="77777777" w:rsidR="0093780C" w:rsidRPr="008E6C40" w:rsidRDefault="0093780C" w:rsidP="009378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Calibri"/>
          <w:lang w:val="en-CA"/>
        </w:rPr>
      </w:pPr>
      <w:r w:rsidRPr="008E6C40">
        <w:rPr>
          <w:rFonts w:eastAsia="Calibri"/>
          <w:lang w:val="en-CA"/>
        </w:rPr>
        <w:t>Concordia University</w:t>
      </w:r>
    </w:p>
    <w:p w14:paraId="59119326" w14:textId="77777777" w:rsidR="0093780C" w:rsidRPr="008E6C40" w:rsidRDefault="0093780C" w:rsidP="009378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Calibri"/>
          <w:lang w:val="en-CA"/>
        </w:rPr>
      </w:pPr>
      <w:r w:rsidRPr="008E6C40">
        <w:rPr>
          <w:rFonts w:eastAsia="Calibri"/>
          <w:lang w:val="en-CA"/>
        </w:rPr>
        <w:t>7141 Sherbrooke Street, West</w:t>
      </w:r>
    </w:p>
    <w:p w14:paraId="1246F4F8" w14:textId="77777777" w:rsidR="0093780C" w:rsidRPr="008E6C40" w:rsidRDefault="0093780C" w:rsidP="009378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Calibri"/>
          <w:lang w:val="en-CA"/>
        </w:rPr>
      </w:pPr>
      <w:r w:rsidRPr="008E6C40">
        <w:rPr>
          <w:rFonts w:eastAsia="Calibri"/>
          <w:lang w:val="en-CA"/>
        </w:rPr>
        <w:t>Science Pavilion, Office SP-501-13</w:t>
      </w:r>
    </w:p>
    <w:p w14:paraId="4730919B" w14:textId="77777777" w:rsidR="0093780C" w:rsidRPr="008E6C40" w:rsidRDefault="0093780C" w:rsidP="009378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Calibri"/>
          <w:lang w:val="en-CA"/>
        </w:rPr>
      </w:pPr>
      <w:r w:rsidRPr="008E6C40">
        <w:rPr>
          <w:rFonts w:eastAsia="Calibri"/>
          <w:lang w:val="en-CA"/>
        </w:rPr>
        <w:t>Montreal, Quebec, Canada H4B 1R6</w:t>
      </w:r>
    </w:p>
    <w:p w14:paraId="2D4EB409" w14:textId="77777777" w:rsidR="0093780C" w:rsidRPr="008E6C40" w:rsidRDefault="0093780C" w:rsidP="009378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Calibri"/>
          <w:lang w:val="en-CA"/>
        </w:rPr>
      </w:pPr>
      <w:r w:rsidRPr="008E6C40">
        <w:rPr>
          <w:rFonts w:eastAsia="Calibri"/>
          <w:lang w:val="en-CA"/>
        </w:rPr>
        <w:t xml:space="preserve">Tel: (514) 848-2424 extension 3424 </w:t>
      </w:r>
    </w:p>
    <w:p w14:paraId="3F5D971C" w14:textId="77777777" w:rsidR="0093780C" w:rsidRPr="008E6C40" w:rsidRDefault="0093780C" w:rsidP="009378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Calibri"/>
          <w:lang w:val="en-CA"/>
        </w:rPr>
      </w:pPr>
      <w:r w:rsidRPr="008E6C40">
        <w:rPr>
          <w:rFonts w:eastAsia="Calibri"/>
          <w:lang w:val="en-CA"/>
        </w:rPr>
        <w:t xml:space="preserve">E-mail: </w:t>
      </w:r>
      <w:hyperlink r:id="rId8" w:history="1">
        <w:r w:rsidRPr="008E6C40">
          <w:rPr>
            <w:rFonts w:eastAsia="Calibri"/>
            <w:color w:val="0000FF"/>
            <w:u w:val="single"/>
            <w:lang w:val="en-CA"/>
          </w:rPr>
          <w:t>vladimir.titorenko@concordia.ca</w:t>
        </w:r>
      </w:hyperlink>
    </w:p>
    <w:p w14:paraId="78C3DDDB" w14:textId="0B98D2F3" w:rsidR="00E67B11" w:rsidRPr="004D543B" w:rsidRDefault="0093780C" w:rsidP="00EA3A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8E6C40">
        <w:rPr>
          <w:rFonts w:eastAsia="Calibri"/>
          <w:lang w:val="en-CA"/>
        </w:rPr>
        <w:t xml:space="preserve">WEB: </w:t>
      </w:r>
      <w:hyperlink r:id="rId9" w:history="1">
        <w:r w:rsidR="005575A4" w:rsidRPr="00E03A60">
          <w:rPr>
            <w:rStyle w:val="Hyperlink"/>
          </w:rPr>
          <w:t>http://www.titorenkolabhome.com/</w:t>
        </w:r>
      </w:hyperlink>
    </w:p>
    <w:sectPr w:rsidR="00E67B11" w:rsidRPr="004D543B">
      <w:headerReference w:type="even" r:id="rId10"/>
      <w:headerReference w:type="default" r:id="rId11"/>
      <w:pgSz w:w="12240" w:h="15840"/>
      <w:pgMar w:top="1440" w:right="1304" w:bottom="1440" w:left="130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8F702A" w14:textId="77777777" w:rsidR="0029760C" w:rsidRDefault="0029760C">
      <w:r>
        <w:separator/>
      </w:r>
    </w:p>
  </w:endnote>
  <w:endnote w:type="continuationSeparator" w:id="0">
    <w:p w14:paraId="4EB55E8E" w14:textId="77777777" w:rsidR="0029760C" w:rsidRDefault="0029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4E707" w14:textId="77777777" w:rsidR="0029760C" w:rsidRDefault="0029760C">
      <w:r>
        <w:separator/>
      </w:r>
    </w:p>
  </w:footnote>
  <w:footnote w:type="continuationSeparator" w:id="0">
    <w:p w14:paraId="25F52075" w14:textId="77777777" w:rsidR="0029760C" w:rsidRDefault="0029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856849" w14:textId="77777777" w:rsidR="00971ED2" w:rsidRDefault="00971ED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FEB07A" w14:textId="77777777" w:rsidR="00971ED2" w:rsidRDefault="00971ED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9AB28" w14:textId="77777777" w:rsidR="00971ED2" w:rsidRDefault="00971ED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B18D6">
      <w:rPr>
        <w:rStyle w:val="PageNumber"/>
        <w:noProof/>
      </w:rPr>
      <w:t>4</w:t>
    </w:r>
    <w:r>
      <w:rPr>
        <w:rStyle w:val="PageNumber"/>
      </w:rPr>
      <w:fldChar w:fldCharType="end"/>
    </w:r>
  </w:p>
  <w:p w14:paraId="3D27E8E9" w14:textId="77777777" w:rsidR="00971ED2" w:rsidRDefault="00971ED2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0062F"/>
    <w:multiLevelType w:val="hybridMultilevel"/>
    <w:tmpl w:val="36F6FADC"/>
    <w:lvl w:ilvl="0" w:tplc="0FFA29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FE884A6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25A67B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AF6C4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84038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16F3E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96AC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C6EF4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B2C39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9ED7212"/>
    <w:multiLevelType w:val="hybridMultilevel"/>
    <w:tmpl w:val="201AC634"/>
    <w:lvl w:ilvl="0" w:tplc="A69C538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eastAsia="Times New Roman" w:hAnsi="Symbol" w:hint="default"/>
      </w:rPr>
    </w:lvl>
    <w:lvl w:ilvl="1" w:tplc="C52C9F84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353C98A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474A6DC6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D64A89F8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876243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9FD42484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E9293F2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3B8CFAAC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6ED7091D"/>
    <w:multiLevelType w:val="hybridMultilevel"/>
    <w:tmpl w:val="7D42B07A"/>
    <w:lvl w:ilvl="0" w:tplc="E4485F7C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eastAsia="Times New Roman" w:hAnsi="Symbol" w:hint="default"/>
      </w:rPr>
    </w:lvl>
    <w:lvl w:ilvl="1" w:tplc="B6EC01E6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4350E73C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99BAE33E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5BB83266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CF96640E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7207536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219A9D66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DB76E240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DUzNDQwtjA3MDNT0lEKTi0uzszPAykwMqsFAFp+x+ctAAAA"/>
  </w:docVars>
  <w:rsids>
    <w:rsidRoot w:val="00E6102A"/>
    <w:rsid w:val="000005C8"/>
    <w:rsid w:val="00000CDA"/>
    <w:rsid w:val="000024E0"/>
    <w:rsid w:val="00006B80"/>
    <w:rsid w:val="00006D08"/>
    <w:rsid w:val="00006E1A"/>
    <w:rsid w:val="00010534"/>
    <w:rsid w:val="00010A96"/>
    <w:rsid w:val="00015B03"/>
    <w:rsid w:val="0001635D"/>
    <w:rsid w:val="000318D4"/>
    <w:rsid w:val="00037CB4"/>
    <w:rsid w:val="00041E70"/>
    <w:rsid w:val="00043892"/>
    <w:rsid w:val="00043AB0"/>
    <w:rsid w:val="000441C0"/>
    <w:rsid w:val="0004428F"/>
    <w:rsid w:val="000454BE"/>
    <w:rsid w:val="00045BBA"/>
    <w:rsid w:val="000554B9"/>
    <w:rsid w:val="00055853"/>
    <w:rsid w:val="000605B0"/>
    <w:rsid w:val="0006621D"/>
    <w:rsid w:val="00070427"/>
    <w:rsid w:val="0007083C"/>
    <w:rsid w:val="00077F3C"/>
    <w:rsid w:val="00082EEA"/>
    <w:rsid w:val="000850FC"/>
    <w:rsid w:val="00091CD3"/>
    <w:rsid w:val="00092822"/>
    <w:rsid w:val="00093796"/>
    <w:rsid w:val="0009568D"/>
    <w:rsid w:val="000A4576"/>
    <w:rsid w:val="000A5441"/>
    <w:rsid w:val="000A5518"/>
    <w:rsid w:val="000A58C5"/>
    <w:rsid w:val="000B1723"/>
    <w:rsid w:val="000B18D6"/>
    <w:rsid w:val="000B28A4"/>
    <w:rsid w:val="000B2D45"/>
    <w:rsid w:val="000B5F99"/>
    <w:rsid w:val="000C408A"/>
    <w:rsid w:val="000C44F3"/>
    <w:rsid w:val="000D3351"/>
    <w:rsid w:val="000E2F6A"/>
    <w:rsid w:val="000E3405"/>
    <w:rsid w:val="000E34B0"/>
    <w:rsid w:val="000E61C4"/>
    <w:rsid w:val="000E7309"/>
    <w:rsid w:val="000F02FC"/>
    <w:rsid w:val="000F36ED"/>
    <w:rsid w:val="000F5783"/>
    <w:rsid w:val="00103E0E"/>
    <w:rsid w:val="00104620"/>
    <w:rsid w:val="001077CE"/>
    <w:rsid w:val="00110AB4"/>
    <w:rsid w:val="00112E63"/>
    <w:rsid w:val="00113F01"/>
    <w:rsid w:val="00115B20"/>
    <w:rsid w:val="00117597"/>
    <w:rsid w:val="001228EB"/>
    <w:rsid w:val="00124488"/>
    <w:rsid w:val="00130C01"/>
    <w:rsid w:val="00132A36"/>
    <w:rsid w:val="0013706C"/>
    <w:rsid w:val="00137773"/>
    <w:rsid w:val="00141E89"/>
    <w:rsid w:val="00143D53"/>
    <w:rsid w:val="00151BEC"/>
    <w:rsid w:val="00151DE3"/>
    <w:rsid w:val="0016561D"/>
    <w:rsid w:val="001675A1"/>
    <w:rsid w:val="00170D37"/>
    <w:rsid w:val="00172959"/>
    <w:rsid w:val="00175B1E"/>
    <w:rsid w:val="00175F6E"/>
    <w:rsid w:val="0017795E"/>
    <w:rsid w:val="00177A7A"/>
    <w:rsid w:val="00181245"/>
    <w:rsid w:val="0018338B"/>
    <w:rsid w:val="00192A48"/>
    <w:rsid w:val="001A6F58"/>
    <w:rsid w:val="001B0488"/>
    <w:rsid w:val="001B0FCC"/>
    <w:rsid w:val="001B1250"/>
    <w:rsid w:val="001B5101"/>
    <w:rsid w:val="001B57B8"/>
    <w:rsid w:val="001C20AC"/>
    <w:rsid w:val="001C4621"/>
    <w:rsid w:val="001C4F6D"/>
    <w:rsid w:val="001D1BE3"/>
    <w:rsid w:val="001D2F9B"/>
    <w:rsid w:val="001D5D2D"/>
    <w:rsid w:val="001D5D30"/>
    <w:rsid w:val="001D5F19"/>
    <w:rsid w:val="001E35AE"/>
    <w:rsid w:val="001E45DE"/>
    <w:rsid w:val="001E6D03"/>
    <w:rsid w:val="001F1B43"/>
    <w:rsid w:val="001F2C6E"/>
    <w:rsid w:val="001F40BD"/>
    <w:rsid w:val="002009E9"/>
    <w:rsid w:val="0020306E"/>
    <w:rsid w:val="00204759"/>
    <w:rsid w:val="0020662F"/>
    <w:rsid w:val="00220D5B"/>
    <w:rsid w:val="00221261"/>
    <w:rsid w:val="002256FD"/>
    <w:rsid w:val="002279CE"/>
    <w:rsid w:val="00230EAE"/>
    <w:rsid w:val="002318F1"/>
    <w:rsid w:val="002320C8"/>
    <w:rsid w:val="00234623"/>
    <w:rsid w:val="00234AF6"/>
    <w:rsid w:val="002376AB"/>
    <w:rsid w:val="00241839"/>
    <w:rsid w:val="00251608"/>
    <w:rsid w:val="00260494"/>
    <w:rsid w:val="0026114D"/>
    <w:rsid w:val="0026167D"/>
    <w:rsid w:val="00261F4E"/>
    <w:rsid w:val="00265080"/>
    <w:rsid w:val="00266C4D"/>
    <w:rsid w:val="00266F18"/>
    <w:rsid w:val="0026713A"/>
    <w:rsid w:val="00274558"/>
    <w:rsid w:val="00274DF1"/>
    <w:rsid w:val="00276906"/>
    <w:rsid w:val="002816F8"/>
    <w:rsid w:val="00287048"/>
    <w:rsid w:val="00291115"/>
    <w:rsid w:val="00293E65"/>
    <w:rsid w:val="00297283"/>
    <w:rsid w:val="002974A0"/>
    <w:rsid w:val="0029760C"/>
    <w:rsid w:val="002A32DC"/>
    <w:rsid w:val="002A4DA8"/>
    <w:rsid w:val="002A6B34"/>
    <w:rsid w:val="002B18D7"/>
    <w:rsid w:val="002B3B7B"/>
    <w:rsid w:val="002C12CE"/>
    <w:rsid w:val="002C3FFD"/>
    <w:rsid w:val="002C6444"/>
    <w:rsid w:val="002C6B13"/>
    <w:rsid w:val="002D652F"/>
    <w:rsid w:val="002D75F2"/>
    <w:rsid w:val="002D7B00"/>
    <w:rsid w:val="002E064B"/>
    <w:rsid w:val="002E31AD"/>
    <w:rsid w:val="002E6121"/>
    <w:rsid w:val="002F0D75"/>
    <w:rsid w:val="002F2B41"/>
    <w:rsid w:val="002F31D7"/>
    <w:rsid w:val="002F65EB"/>
    <w:rsid w:val="00302EC0"/>
    <w:rsid w:val="00304640"/>
    <w:rsid w:val="00306CA5"/>
    <w:rsid w:val="00311381"/>
    <w:rsid w:val="00316447"/>
    <w:rsid w:val="00317557"/>
    <w:rsid w:val="00321D2F"/>
    <w:rsid w:val="003243D2"/>
    <w:rsid w:val="00327BB2"/>
    <w:rsid w:val="00327CF5"/>
    <w:rsid w:val="00330BFB"/>
    <w:rsid w:val="0033672F"/>
    <w:rsid w:val="00340D5D"/>
    <w:rsid w:val="00346075"/>
    <w:rsid w:val="00353385"/>
    <w:rsid w:val="003534F1"/>
    <w:rsid w:val="00362D49"/>
    <w:rsid w:val="00363568"/>
    <w:rsid w:val="0036481C"/>
    <w:rsid w:val="00365359"/>
    <w:rsid w:val="00367B15"/>
    <w:rsid w:val="003705CD"/>
    <w:rsid w:val="00371B0A"/>
    <w:rsid w:val="00372D6D"/>
    <w:rsid w:val="00376BF2"/>
    <w:rsid w:val="003858D1"/>
    <w:rsid w:val="0038675C"/>
    <w:rsid w:val="00393464"/>
    <w:rsid w:val="003A457F"/>
    <w:rsid w:val="003A6CF4"/>
    <w:rsid w:val="003A706D"/>
    <w:rsid w:val="003A7441"/>
    <w:rsid w:val="003B3D61"/>
    <w:rsid w:val="003B4301"/>
    <w:rsid w:val="003B4E8B"/>
    <w:rsid w:val="003C0B7A"/>
    <w:rsid w:val="003C1B2D"/>
    <w:rsid w:val="003D1DDC"/>
    <w:rsid w:val="003D30B2"/>
    <w:rsid w:val="003D32F7"/>
    <w:rsid w:val="003D5038"/>
    <w:rsid w:val="003D527F"/>
    <w:rsid w:val="003D5CC6"/>
    <w:rsid w:val="003D6FD1"/>
    <w:rsid w:val="003D7F1F"/>
    <w:rsid w:val="003E0533"/>
    <w:rsid w:val="003E0DDC"/>
    <w:rsid w:val="003E19C1"/>
    <w:rsid w:val="003E400D"/>
    <w:rsid w:val="003E473E"/>
    <w:rsid w:val="003E5718"/>
    <w:rsid w:val="003E579F"/>
    <w:rsid w:val="003E6391"/>
    <w:rsid w:val="003F43A5"/>
    <w:rsid w:val="003F495C"/>
    <w:rsid w:val="003F5A38"/>
    <w:rsid w:val="003F6F74"/>
    <w:rsid w:val="003F77FF"/>
    <w:rsid w:val="004018DF"/>
    <w:rsid w:val="004020D4"/>
    <w:rsid w:val="00403C89"/>
    <w:rsid w:val="00404230"/>
    <w:rsid w:val="00404AA3"/>
    <w:rsid w:val="00406777"/>
    <w:rsid w:val="00407F63"/>
    <w:rsid w:val="00410E8F"/>
    <w:rsid w:val="0041259C"/>
    <w:rsid w:val="00416825"/>
    <w:rsid w:val="00416B29"/>
    <w:rsid w:val="004177B0"/>
    <w:rsid w:val="00420288"/>
    <w:rsid w:val="004243DC"/>
    <w:rsid w:val="00427AF4"/>
    <w:rsid w:val="004341AC"/>
    <w:rsid w:val="0043426F"/>
    <w:rsid w:val="00437087"/>
    <w:rsid w:val="00443E85"/>
    <w:rsid w:val="004477D8"/>
    <w:rsid w:val="004536B7"/>
    <w:rsid w:val="0045487A"/>
    <w:rsid w:val="00455B8B"/>
    <w:rsid w:val="00455C17"/>
    <w:rsid w:val="00456979"/>
    <w:rsid w:val="00457106"/>
    <w:rsid w:val="004579FD"/>
    <w:rsid w:val="004612D5"/>
    <w:rsid w:val="00462F46"/>
    <w:rsid w:val="0046663D"/>
    <w:rsid w:val="00467A81"/>
    <w:rsid w:val="004702CE"/>
    <w:rsid w:val="0047073E"/>
    <w:rsid w:val="00472ACC"/>
    <w:rsid w:val="00475C50"/>
    <w:rsid w:val="00480648"/>
    <w:rsid w:val="00481F4B"/>
    <w:rsid w:val="004830E2"/>
    <w:rsid w:val="00485502"/>
    <w:rsid w:val="00493E9A"/>
    <w:rsid w:val="00497052"/>
    <w:rsid w:val="004A0F25"/>
    <w:rsid w:val="004A5456"/>
    <w:rsid w:val="004A5E3E"/>
    <w:rsid w:val="004B18BB"/>
    <w:rsid w:val="004B572F"/>
    <w:rsid w:val="004B612F"/>
    <w:rsid w:val="004B7647"/>
    <w:rsid w:val="004B7DA0"/>
    <w:rsid w:val="004C2AA7"/>
    <w:rsid w:val="004C3321"/>
    <w:rsid w:val="004C3690"/>
    <w:rsid w:val="004C3E63"/>
    <w:rsid w:val="004D203B"/>
    <w:rsid w:val="004D4504"/>
    <w:rsid w:val="004D5253"/>
    <w:rsid w:val="004D543B"/>
    <w:rsid w:val="004D624D"/>
    <w:rsid w:val="004E1BEB"/>
    <w:rsid w:val="004E2CA9"/>
    <w:rsid w:val="004E3FDB"/>
    <w:rsid w:val="004F4847"/>
    <w:rsid w:val="00503983"/>
    <w:rsid w:val="00506030"/>
    <w:rsid w:val="00507C24"/>
    <w:rsid w:val="0051044A"/>
    <w:rsid w:val="00512168"/>
    <w:rsid w:val="00513222"/>
    <w:rsid w:val="00515455"/>
    <w:rsid w:val="00520A61"/>
    <w:rsid w:val="00521617"/>
    <w:rsid w:val="00523345"/>
    <w:rsid w:val="00524F78"/>
    <w:rsid w:val="005303E7"/>
    <w:rsid w:val="00530B22"/>
    <w:rsid w:val="00533A27"/>
    <w:rsid w:val="0053455C"/>
    <w:rsid w:val="00534C3A"/>
    <w:rsid w:val="00542687"/>
    <w:rsid w:val="00542FEF"/>
    <w:rsid w:val="005453C8"/>
    <w:rsid w:val="00550F66"/>
    <w:rsid w:val="005575A4"/>
    <w:rsid w:val="00557BAA"/>
    <w:rsid w:val="005628FB"/>
    <w:rsid w:val="00563329"/>
    <w:rsid w:val="00563734"/>
    <w:rsid w:val="0056562D"/>
    <w:rsid w:val="005733A4"/>
    <w:rsid w:val="0057408C"/>
    <w:rsid w:val="005750C7"/>
    <w:rsid w:val="00575A20"/>
    <w:rsid w:val="00575CDD"/>
    <w:rsid w:val="00576164"/>
    <w:rsid w:val="0058053A"/>
    <w:rsid w:val="00581855"/>
    <w:rsid w:val="00581E37"/>
    <w:rsid w:val="0058215F"/>
    <w:rsid w:val="00585A12"/>
    <w:rsid w:val="00585BE9"/>
    <w:rsid w:val="005903BB"/>
    <w:rsid w:val="00592670"/>
    <w:rsid w:val="00597461"/>
    <w:rsid w:val="00597640"/>
    <w:rsid w:val="00597EF1"/>
    <w:rsid w:val="005A06DC"/>
    <w:rsid w:val="005A1878"/>
    <w:rsid w:val="005A258C"/>
    <w:rsid w:val="005A2887"/>
    <w:rsid w:val="005A515F"/>
    <w:rsid w:val="005A72DF"/>
    <w:rsid w:val="005B323A"/>
    <w:rsid w:val="005B566C"/>
    <w:rsid w:val="005C389E"/>
    <w:rsid w:val="005C59FB"/>
    <w:rsid w:val="005D1696"/>
    <w:rsid w:val="005D6893"/>
    <w:rsid w:val="005E01CC"/>
    <w:rsid w:val="005E3BB5"/>
    <w:rsid w:val="005E5032"/>
    <w:rsid w:val="005F2683"/>
    <w:rsid w:val="005F26AA"/>
    <w:rsid w:val="005F7E3B"/>
    <w:rsid w:val="006057C9"/>
    <w:rsid w:val="0061328E"/>
    <w:rsid w:val="006132F0"/>
    <w:rsid w:val="00615518"/>
    <w:rsid w:val="00617D45"/>
    <w:rsid w:val="00626D63"/>
    <w:rsid w:val="006271A9"/>
    <w:rsid w:val="0063433D"/>
    <w:rsid w:val="00637AFE"/>
    <w:rsid w:val="006460A8"/>
    <w:rsid w:val="00650231"/>
    <w:rsid w:val="0065180E"/>
    <w:rsid w:val="0065542A"/>
    <w:rsid w:val="00661DA2"/>
    <w:rsid w:val="006633D2"/>
    <w:rsid w:val="00666686"/>
    <w:rsid w:val="006679B3"/>
    <w:rsid w:val="006712CD"/>
    <w:rsid w:val="006715B8"/>
    <w:rsid w:val="006728E8"/>
    <w:rsid w:val="0068162C"/>
    <w:rsid w:val="00687654"/>
    <w:rsid w:val="00693911"/>
    <w:rsid w:val="00694BB4"/>
    <w:rsid w:val="00694D50"/>
    <w:rsid w:val="0069568C"/>
    <w:rsid w:val="00695F32"/>
    <w:rsid w:val="0069640E"/>
    <w:rsid w:val="00696B90"/>
    <w:rsid w:val="006A02A1"/>
    <w:rsid w:val="006A0F8A"/>
    <w:rsid w:val="006A11A6"/>
    <w:rsid w:val="006A2568"/>
    <w:rsid w:val="006A33F8"/>
    <w:rsid w:val="006A4D42"/>
    <w:rsid w:val="006A5799"/>
    <w:rsid w:val="006A5C72"/>
    <w:rsid w:val="006B017D"/>
    <w:rsid w:val="006B3326"/>
    <w:rsid w:val="006B5D9C"/>
    <w:rsid w:val="006B6519"/>
    <w:rsid w:val="006B7442"/>
    <w:rsid w:val="006C4FB0"/>
    <w:rsid w:val="006D0CF6"/>
    <w:rsid w:val="006D1E74"/>
    <w:rsid w:val="006D255B"/>
    <w:rsid w:val="006D26C6"/>
    <w:rsid w:val="006F4868"/>
    <w:rsid w:val="006F51BB"/>
    <w:rsid w:val="006F5D34"/>
    <w:rsid w:val="006F7129"/>
    <w:rsid w:val="00701170"/>
    <w:rsid w:val="007024F9"/>
    <w:rsid w:val="00706FF7"/>
    <w:rsid w:val="00707BD6"/>
    <w:rsid w:val="00711A1D"/>
    <w:rsid w:val="0071396E"/>
    <w:rsid w:val="007212CB"/>
    <w:rsid w:val="00730839"/>
    <w:rsid w:val="00730D3F"/>
    <w:rsid w:val="00732E10"/>
    <w:rsid w:val="00733FED"/>
    <w:rsid w:val="00735450"/>
    <w:rsid w:val="0073640E"/>
    <w:rsid w:val="00740D0E"/>
    <w:rsid w:val="00741D14"/>
    <w:rsid w:val="00744999"/>
    <w:rsid w:val="00747675"/>
    <w:rsid w:val="0075386E"/>
    <w:rsid w:val="0075436B"/>
    <w:rsid w:val="0075468E"/>
    <w:rsid w:val="007603A4"/>
    <w:rsid w:val="007634E6"/>
    <w:rsid w:val="00765B8D"/>
    <w:rsid w:val="00776002"/>
    <w:rsid w:val="007768B9"/>
    <w:rsid w:val="00777201"/>
    <w:rsid w:val="0078596F"/>
    <w:rsid w:val="007945F6"/>
    <w:rsid w:val="007949F5"/>
    <w:rsid w:val="007A1AC5"/>
    <w:rsid w:val="007A2394"/>
    <w:rsid w:val="007B02F6"/>
    <w:rsid w:val="007B0FAA"/>
    <w:rsid w:val="007B1D25"/>
    <w:rsid w:val="007B343C"/>
    <w:rsid w:val="007B38F1"/>
    <w:rsid w:val="007B6045"/>
    <w:rsid w:val="007C27FC"/>
    <w:rsid w:val="007C3409"/>
    <w:rsid w:val="007C4060"/>
    <w:rsid w:val="007C5E71"/>
    <w:rsid w:val="007C6456"/>
    <w:rsid w:val="007C6E94"/>
    <w:rsid w:val="007D1542"/>
    <w:rsid w:val="007D3F3C"/>
    <w:rsid w:val="007D4FDF"/>
    <w:rsid w:val="007D73C4"/>
    <w:rsid w:val="007D7758"/>
    <w:rsid w:val="007E2313"/>
    <w:rsid w:val="007E26EF"/>
    <w:rsid w:val="007E310D"/>
    <w:rsid w:val="007E7B78"/>
    <w:rsid w:val="007F2523"/>
    <w:rsid w:val="007F2690"/>
    <w:rsid w:val="007F31AC"/>
    <w:rsid w:val="00807D56"/>
    <w:rsid w:val="008144F5"/>
    <w:rsid w:val="00815043"/>
    <w:rsid w:val="00815575"/>
    <w:rsid w:val="00820237"/>
    <w:rsid w:val="00826D6C"/>
    <w:rsid w:val="00826F9D"/>
    <w:rsid w:val="00835F0B"/>
    <w:rsid w:val="0083749B"/>
    <w:rsid w:val="00840F83"/>
    <w:rsid w:val="008413A7"/>
    <w:rsid w:val="00842BA6"/>
    <w:rsid w:val="00842CB1"/>
    <w:rsid w:val="008441F7"/>
    <w:rsid w:val="008471ED"/>
    <w:rsid w:val="008549BE"/>
    <w:rsid w:val="00854E6C"/>
    <w:rsid w:val="00857056"/>
    <w:rsid w:val="0085792E"/>
    <w:rsid w:val="0086031F"/>
    <w:rsid w:val="00861BF5"/>
    <w:rsid w:val="00865B63"/>
    <w:rsid w:val="00865FAE"/>
    <w:rsid w:val="00870C64"/>
    <w:rsid w:val="00874277"/>
    <w:rsid w:val="008828DC"/>
    <w:rsid w:val="00894B6B"/>
    <w:rsid w:val="008961F7"/>
    <w:rsid w:val="00896564"/>
    <w:rsid w:val="008974ED"/>
    <w:rsid w:val="00897F76"/>
    <w:rsid w:val="008A050F"/>
    <w:rsid w:val="008A5488"/>
    <w:rsid w:val="008A6033"/>
    <w:rsid w:val="008A6E50"/>
    <w:rsid w:val="008B11A5"/>
    <w:rsid w:val="008B1FDC"/>
    <w:rsid w:val="008B249F"/>
    <w:rsid w:val="008B6E0B"/>
    <w:rsid w:val="008B757C"/>
    <w:rsid w:val="008C37D5"/>
    <w:rsid w:val="008C41EF"/>
    <w:rsid w:val="008D3A6A"/>
    <w:rsid w:val="008D41D4"/>
    <w:rsid w:val="008E00C0"/>
    <w:rsid w:val="008E2658"/>
    <w:rsid w:val="008E2C57"/>
    <w:rsid w:val="008E5820"/>
    <w:rsid w:val="008E6076"/>
    <w:rsid w:val="008F0A3A"/>
    <w:rsid w:val="008F26AB"/>
    <w:rsid w:val="008F4EF5"/>
    <w:rsid w:val="008F66F2"/>
    <w:rsid w:val="0090017D"/>
    <w:rsid w:val="00901717"/>
    <w:rsid w:val="00901769"/>
    <w:rsid w:val="00910849"/>
    <w:rsid w:val="00916A0F"/>
    <w:rsid w:val="00922374"/>
    <w:rsid w:val="00932CB8"/>
    <w:rsid w:val="0093780C"/>
    <w:rsid w:val="00937D65"/>
    <w:rsid w:val="009419DD"/>
    <w:rsid w:val="00944918"/>
    <w:rsid w:val="00950EDE"/>
    <w:rsid w:val="009546F2"/>
    <w:rsid w:val="009574C4"/>
    <w:rsid w:val="009601BD"/>
    <w:rsid w:val="0096250A"/>
    <w:rsid w:val="00962641"/>
    <w:rsid w:val="00966A11"/>
    <w:rsid w:val="009673D4"/>
    <w:rsid w:val="00970AE7"/>
    <w:rsid w:val="00971C90"/>
    <w:rsid w:val="00971ED2"/>
    <w:rsid w:val="00972205"/>
    <w:rsid w:val="00974377"/>
    <w:rsid w:val="009845E6"/>
    <w:rsid w:val="00985018"/>
    <w:rsid w:val="00990AFF"/>
    <w:rsid w:val="00994B33"/>
    <w:rsid w:val="00996575"/>
    <w:rsid w:val="00997B54"/>
    <w:rsid w:val="009A2425"/>
    <w:rsid w:val="009A2624"/>
    <w:rsid w:val="009A429B"/>
    <w:rsid w:val="009A4439"/>
    <w:rsid w:val="009A44AE"/>
    <w:rsid w:val="009A51FB"/>
    <w:rsid w:val="009A6681"/>
    <w:rsid w:val="009A6F6E"/>
    <w:rsid w:val="009B07A4"/>
    <w:rsid w:val="009C1E1B"/>
    <w:rsid w:val="009C25D3"/>
    <w:rsid w:val="009D1777"/>
    <w:rsid w:val="009D1F1A"/>
    <w:rsid w:val="009D2657"/>
    <w:rsid w:val="009D358F"/>
    <w:rsid w:val="009D369A"/>
    <w:rsid w:val="009D4D0C"/>
    <w:rsid w:val="009D7C42"/>
    <w:rsid w:val="009E030D"/>
    <w:rsid w:val="009E5055"/>
    <w:rsid w:val="009F3548"/>
    <w:rsid w:val="009F5818"/>
    <w:rsid w:val="009F6349"/>
    <w:rsid w:val="009F7496"/>
    <w:rsid w:val="00A06C5D"/>
    <w:rsid w:val="00A12EE8"/>
    <w:rsid w:val="00A143D5"/>
    <w:rsid w:val="00A17420"/>
    <w:rsid w:val="00A17924"/>
    <w:rsid w:val="00A17DD9"/>
    <w:rsid w:val="00A20A44"/>
    <w:rsid w:val="00A22F97"/>
    <w:rsid w:val="00A242BD"/>
    <w:rsid w:val="00A25850"/>
    <w:rsid w:val="00A3033A"/>
    <w:rsid w:val="00A31217"/>
    <w:rsid w:val="00A32074"/>
    <w:rsid w:val="00A35E79"/>
    <w:rsid w:val="00A3787F"/>
    <w:rsid w:val="00A42940"/>
    <w:rsid w:val="00A46D96"/>
    <w:rsid w:val="00A46D98"/>
    <w:rsid w:val="00A47900"/>
    <w:rsid w:val="00A57BBB"/>
    <w:rsid w:val="00A60D1B"/>
    <w:rsid w:val="00A624D8"/>
    <w:rsid w:val="00A64C1F"/>
    <w:rsid w:val="00A674FB"/>
    <w:rsid w:val="00A70135"/>
    <w:rsid w:val="00A74601"/>
    <w:rsid w:val="00A74B67"/>
    <w:rsid w:val="00A76A2A"/>
    <w:rsid w:val="00A76E4A"/>
    <w:rsid w:val="00A77119"/>
    <w:rsid w:val="00A774A6"/>
    <w:rsid w:val="00A81C9A"/>
    <w:rsid w:val="00A821A2"/>
    <w:rsid w:val="00A82567"/>
    <w:rsid w:val="00A8324C"/>
    <w:rsid w:val="00A87F5A"/>
    <w:rsid w:val="00A90619"/>
    <w:rsid w:val="00A914F6"/>
    <w:rsid w:val="00A917CD"/>
    <w:rsid w:val="00A92E24"/>
    <w:rsid w:val="00A92F28"/>
    <w:rsid w:val="00A93AF3"/>
    <w:rsid w:val="00AA4A19"/>
    <w:rsid w:val="00AB3F81"/>
    <w:rsid w:val="00AB4216"/>
    <w:rsid w:val="00AB79AA"/>
    <w:rsid w:val="00AC28EC"/>
    <w:rsid w:val="00AC2F6E"/>
    <w:rsid w:val="00AC3DC2"/>
    <w:rsid w:val="00AC610F"/>
    <w:rsid w:val="00AC7FDE"/>
    <w:rsid w:val="00AD0035"/>
    <w:rsid w:val="00AD2BF6"/>
    <w:rsid w:val="00AD4CFA"/>
    <w:rsid w:val="00AD67E2"/>
    <w:rsid w:val="00AE1A72"/>
    <w:rsid w:val="00AE2080"/>
    <w:rsid w:val="00AE76AB"/>
    <w:rsid w:val="00AF6F58"/>
    <w:rsid w:val="00B04ECC"/>
    <w:rsid w:val="00B06A6F"/>
    <w:rsid w:val="00B07032"/>
    <w:rsid w:val="00B13582"/>
    <w:rsid w:val="00B17E24"/>
    <w:rsid w:val="00B24C98"/>
    <w:rsid w:val="00B2565A"/>
    <w:rsid w:val="00B275DF"/>
    <w:rsid w:val="00B30092"/>
    <w:rsid w:val="00B304CD"/>
    <w:rsid w:val="00B33329"/>
    <w:rsid w:val="00B35253"/>
    <w:rsid w:val="00B37049"/>
    <w:rsid w:val="00B376B4"/>
    <w:rsid w:val="00B402F0"/>
    <w:rsid w:val="00B4182F"/>
    <w:rsid w:val="00B41E57"/>
    <w:rsid w:val="00B46249"/>
    <w:rsid w:val="00B52145"/>
    <w:rsid w:val="00B53C2E"/>
    <w:rsid w:val="00B547E1"/>
    <w:rsid w:val="00B55BCB"/>
    <w:rsid w:val="00B57D91"/>
    <w:rsid w:val="00B6198B"/>
    <w:rsid w:val="00B61D29"/>
    <w:rsid w:val="00B6235C"/>
    <w:rsid w:val="00B747BE"/>
    <w:rsid w:val="00B76919"/>
    <w:rsid w:val="00B83C88"/>
    <w:rsid w:val="00B87F74"/>
    <w:rsid w:val="00B92605"/>
    <w:rsid w:val="00B957A0"/>
    <w:rsid w:val="00B959C2"/>
    <w:rsid w:val="00B974E5"/>
    <w:rsid w:val="00BA2599"/>
    <w:rsid w:val="00BA4424"/>
    <w:rsid w:val="00BA6038"/>
    <w:rsid w:val="00BA714E"/>
    <w:rsid w:val="00BB07C3"/>
    <w:rsid w:val="00BB27B2"/>
    <w:rsid w:val="00BC26DE"/>
    <w:rsid w:val="00BC3E9B"/>
    <w:rsid w:val="00BC5874"/>
    <w:rsid w:val="00BC65AB"/>
    <w:rsid w:val="00BC736E"/>
    <w:rsid w:val="00BD348D"/>
    <w:rsid w:val="00BE1EFD"/>
    <w:rsid w:val="00BE3468"/>
    <w:rsid w:val="00BE5746"/>
    <w:rsid w:val="00BE621B"/>
    <w:rsid w:val="00BE74BD"/>
    <w:rsid w:val="00BE7A15"/>
    <w:rsid w:val="00BE7B7D"/>
    <w:rsid w:val="00BF1405"/>
    <w:rsid w:val="00BF655E"/>
    <w:rsid w:val="00BF7A5D"/>
    <w:rsid w:val="00C00F37"/>
    <w:rsid w:val="00C02128"/>
    <w:rsid w:val="00C0721E"/>
    <w:rsid w:val="00C0780C"/>
    <w:rsid w:val="00C07B4B"/>
    <w:rsid w:val="00C07F28"/>
    <w:rsid w:val="00C10268"/>
    <w:rsid w:val="00C2012F"/>
    <w:rsid w:val="00C227F9"/>
    <w:rsid w:val="00C23351"/>
    <w:rsid w:val="00C24502"/>
    <w:rsid w:val="00C247E1"/>
    <w:rsid w:val="00C264D0"/>
    <w:rsid w:val="00C26C41"/>
    <w:rsid w:val="00C26E4F"/>
    <w:rsid w:val="00C27A3C"/>
    <w:rsid w:val="00C35DA0"/>
    <w:rsid w:val="00C37EF2"/>
    <w:rsid w:val="00C407B7"/>
    <w:rsid w:val="00C41D91"/>
    <w:rsid w:val="00C43F62"/>
    <w:rsid w:val="00C44227"/>
    <w:rsid w:val="00C519DA"/>
    <w:rsid w:val="00C5283A"/>
    <w:rsid w:val="00C52F9F"/>
    <w:rsid w:val="00C53F54"/>
    <w:rsid w:val="00C612E0"/>
    <w:rsid w:val="00C61C3C"/>
    <w:rsid w:val="00C621FB"/>
    <w:rsid w:val="00C62B59"/>
    <w:rsid w:val="00C73F16"/>
    <w:rsid w:val="00C75513"/>
    <w:rsid w:val="00C7558D"/>
    <w:rsid w:val="00C75C42"/>
    <w:rsid w:val="00C778F9"/>
    <w:rsid w:val="00C80ED8"/>
    <w:rsid w:val="00C81C00"/>
    <w:rsid w:val="00C838AA"/>
    <w:rsid w:val="00C83EBE"/>
    <w:rsid w:val="00C8421F"/>
    <w:rsid w:val="00C86012"/>
    <w:rsid w:val="00C91445"/>
    <w:rsid w:val="00C96567"/>
    <w:rsid w:val="00CA3E26"/>
    <w:rsid w:val="00CA47E5"/>
    <w:rsid w:val="00CA6CAF"/>
    <w:rsid w:val="00CA6F2F"/>
    <w:rsid w:val="00CB31D4"/>
    <w:rsid w:val="00CB4B74"/>
    <w:rsid w:val="00CB72D6"/>
    <w:rsid w:val="00CC18B2"/>
    <w:rsid w:val="00CC2235"/>
    <w:rsid w:val="00CC6ECE"/>
    <w:rsid w:val="00CD10F1"/>
    <w:rsid w:val="00CD11E6"/>
    <w:rsid w:val="00CD1C03"/>
    <w:rsid w:val="00CD2565"/>
    <w:rsid w:val="00CD5397"/>
    <w:rsid w:val="00CD6475"/>
    <w:rsid w:val="00CE3005"/>
    <w:rsid w:val="00CF0D8F"/>
    <w:rsid w:val="00CF1163"/>
    <w:rsid w:val="00CF5CE0"/>
    <w:rsid w:val="00CF743E"/>
    <w:rsid w:val="00D018C6"/>
    <w:rsid w:val="00D0256A"/>
    <w:rsid w:val="00D0688C"/>
    <w:rsid w:val="00D13441"/>
    <w:rsid w:val="00D13EA8"/>
    <w:rsid w:val="00D1479B"/>
    <w:rsid w:val="00D17554"/>
    <w:rsid w:val="00D17798"/>
    <w:rsid w:val="00D21A34"/>
    <w:rsid w:val="00D21F65"/>
    <w:rsid w:val="00D30A4D"/>
    <w:rsid w:val="00D31C26"/>
    <w:rsid w:val="00D43435"/>
    <w:rsid w:val="00D43606"/>
    <w:rsid w:val="00D43E66"/>
    <w:rsid w:val="00D446D8"/>
    <w:rsid w:val="00D574B5"/>
    <w:rsid w:val="00D63557"/>
    <w:rsid w:val="00D64328"/>
    <w:rsid w:val="00D668D4"/>
    <w:rsid w:val="00D72B6B"/>
    <w:rsid w:val="00D777DC"/>
    <w:rsid w:val="00D77DFF"/>
    <w:rsid w:val="00D84C21"/>
    <w:rsid w:val="00D85C36"/>
    <w:rsid w:val="00D93391"/>
    <w:rsid w:val="00D95CB4"/>
    <w:rsid w:val="00D970EB"/>
    <w:rsid w:val="00D97DE7"/>
    <w:rsid w:val="00DA0904"/>
    <w:rsid w:val="00DA3C47"/>
    <w:rsid w:val="00DA4059"/>
    <w:rsid w:val="00DA6EF4"/>
    <w:rsid w:val="00DA72BD"/>
    <w:rsid w:val="00DB2028"/>
    <w:rsid w:val="00DB2F20"/>
    <w:rsid w:val="00DB4EA7"/>
    <w:rsid w:val="00DB7EDC"/>
    <w:rsid w:val="00DC2D09"/>
    <w:rsid w:val="00DC6223"/>
    <w:rsid w:val="00DC7A3A"/>
    <w:rsid w:val="00DD0DD9"/>
    <w:rsid w:val="00DD2156"/>
    <w:rsid w:val="00DD5AEE"/>
    <w:rsid w:val="00DD5B1D"/>
    <w:rsid w:val="00DD6F70"/>
    <w:rsid w:val="00DE4F98"/>
    <w:rsid w:val="00DF21D4"/>
    <w:rsid w:val="00DF55BE"/>
    <w:rsid w:val="00E00CCE"/>
    <w:rsid w:val="00E06C93"/>
    <w:rsid w:val="00E22DD4"/>
    <w:rsid w:val="00E24DCF"/>
    <w:rsid w:val="00E27DB4"/>
    <w:rsid w:val="00E32AE7"/>
    <w:rsid w:val="00E32EBB"/>
    <w:rsid w:val="00E34AFA"/>
    <w:rsid w:val="00E377CB"/>
    <w:rsid w:val="00E403EC"/>
    <w:rsid w:val="00E42F32"/>
    <w:rsid w:val="00E43EFF"/>
    <w:rsid w:val="00E44EDC"/>
    <w:rsid w:val="00E47713"/>
    <w:rsid w:val="00E47B1A"/>
    <w:rsid w:val="00E549AF"/>
    <w:rsid w:val="00E55A8F"/>
    <w:rsid w:val="00E57F52"/>
    <w:rsid w:val="00E6102A"/>
    <w:rsid w:val="00E6638E"/>
    <w:rsid w:val="00E663B9"/>
    <w:rsid w:val="00E66C59"/>
    <w:rsid w:val="00E67B11"/>
    <w:rsid w:val="00E711C3"/>
    <w:rsid w:val="00E71D3D"/>
    <w:rsid w:val="00E7283D"/>
    <w:rsid w:val="00E75B1F"/>
    <w:rsid w:val="00E807C4"/>
    <w:rsid w:val="00E82052"/>
    <w:rsid w:val="00E84A1D"/>
    <w:rsid w:val="00E87365"/>
    <w:rsid w:val="00E90A3E"/>
    <w:rsid w:val="00EA3AAE"/>
    <w:rsid w:val="00EA3AD8"/>
    <w:rsid w:val="00EA3CA0"/>
    <w:rsid w:val="00EA734E"/>
    <w:rsid w:val="00EA7709"/>
    <w:rsid w:val="00EB17CA"/>
    <w:rsid w:val="00EB47E5"/>
    <w:rsid w:val="00EC2539"/>
    <w:rsid w:val="00EC39F0"/>
    <w:rsid w:val="00EC4FCE"/>
    <w:rsid w:val="00EC662B"/>
    <w:rsid w:val="00ED4373"/>
    <w:rsid w:val="00ED4A56"/>
    <w:rsid w:val="00ED5357"/>
    <w:rsid w:val="00EF1150"/>
    <w:rsid w:val="00EF1F88"/>
    <w:rsid w:val="00EF5075"/>
    <w:rsid w:val="00EF7064"/>
    <w:rsid w:val="00F04191"/>
    <w:rsid w:val="00F16061"/>
    <w:rsid w:val="00F27170"/>
    <w:rsid w:val="00F3018D"/>
    <w:rsid w:val="00F3457F"/>
    <w:rsid w:val="00F34979"/>
    <w:rsid w:val="00F36F2D"/>
    <w:rsid w:val="00F37419"/>
    <w:rsid w:val="00F421CE"/>
    <w:rsid w:val="00F439EC"/>
    <w:rsid w:val="00F43DE1"/>
    <w:rsid w:val="00F44407"/>
    <w:rsid w:val="00F476D0"/>
    <w:rsid w:val="00F673F7"/>
    <w:rsid w:val="00F72046"/>
    <w:rsid w:val="00F72E6D"/>
    <w:rsid w:val="00F81D63"/>
    <w:rsid w:val="00F83E3F"/>
    <w:rsid w:val="00F855DC"/>
    <w:rsid w:val="00F902CC"/>
    <w:rsid w:val="00F91D8D"/>
    <w:rsid w:val="00F95C11"/>
    <w:rsid w:val="00F976C8"/>
    <w:rsid w:val="00FA0C54"/>
    <w:rsid w:val="00FB1AF2"/>
    <w:rsid w:val="00FB2247"/>
    <w:rsid w:val="00FB540C"/>
    <w:rsid w:val="00FB5B5E"/>
    <w:rsid w:val="00FB682F"/>
    <w:rsid w:val="00FB70BC"/>
    <w:rsid w:val="00FB7ABE"/>
    <w:rsid w:val="00FC3D76"/>
    <w:rsid w:val="00FD1A09"/>
    <w:rsid w:val="00FD4980"/>
    <w:rsid w:val="00FD619A"/>
    <w:rsid w:val="00FE0100"/>
    <w:rsid w:val="00FE14E9"/>
    <w:rsid w:val="00FE345C"/>
    <w:rsid w:val="00FE59CE"/>
    <w:rsid w:val="00FE65EB"/>
    <w:rsid w:val="00FF0A55"/>
    <w:rsid w:val="00FF0E3F"/>
    <w:rsid w:val="00FF1AFB"/>
    <w:rsid w:val="00FF2892"/>
    <w:rsid w:val="00FF2D9A"/>
    <w:rsid w:val="00FF6AEB"/>
    <w:rsid w:val="00FF7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9A1E0B"/>
  <w15:chartTrackingRefBased/>
  <w15:docId w15:val="{941F7534-C531-480B-8184-37926542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C3E63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line="360" w:lineRule="auto"/>
      <w:outlineLvl w:val="0"/>
    </w:pPr>
    <w:rPr>
      <w:i/>
      <w:iCs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pPr>
      <w:ind w:firstLine="720"/>
      <w:jc w:val="both"/>
    </w:pPr>
    <w:rPr>
      <w:rFonts w:ascii="Times" w:eastAsia="Times" w:hAnsi="Times"/>
    </w:rPr>
  </w:style>
  <w:style w:type="paragraph" w:styleId="BalloonText">
    <w:name w:val="Balloon Text"/>
    <w:basedOn w:val="Normal"/>
    <w:link w:val="BalloonTextChar"/>
    <w:rsid w:val="00BE57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5746"/>
    <w:rPr>
      <w:rFonts w:ascii="Tahoma" w:hAnsi="Tahoma" w:cs="Tahoma"/>
      <w:sz w:val="16"/>
      <w:szCs w:val="16"/>
      <w:lang w:val="en-US" w:eastAsia="en-US"/>
    </w:rPr>
  </w:style>
  <w:style w:type="character" w:customStyle="1" w:styleId="HeaderChar">
    <w:name w:val="Header Char"/>
    <w:link w:val="Header"/>
    <w:rsid w:val="00990AFF"/>
    <w:rPr>
      <w:sz w:val="24"/>
      <w:szCs w:val="24"/>
      <w:lang w:val="en-US" w:eastAsia="en-US"/>
    </w:rPr>
  </w:style>
  <w:style w:type="character" w:styleId="FollowedHyperlink">
    <w:name w:val="FollowedHyperlink"/>
    <w:rsid w:val="003E473E"/>
    <w:rPr>
      <w:color w:val="954F72"/>
      <w:u w:val="single"/>
    </w:rPr>
  </w:style>
  <w:style w:type="character" w:customStyle="1" w:styleId="Heading2Char">
    <w:name w:val="Heading 2 Char"/>
    <w:basedOn w:val="DefaultParagraphFont"/>
    <w:link w:val="Heading2"/>
    <w:rsid w:val="006B3326"/>
    <w:rPr>
      <w:b/>
      <w:bCs/>
      <w:sz w:val="24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137773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137773"/>
    <w:rPr>
      <w:rFonts w:ascii="Consolas" w:hAnsi="Consolas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C39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8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4901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96191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1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mir.titorenko@concordia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itorenkolabhom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472209-B253-445D-B85D-042615236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Dr</vt:lpstr>
    </vt:vector>
  </TitlesOfParts>
  <Company>Microsoft</Company>
  <LinksUpToDate>false</LinksUpToDate>
  <CharactersWithSpaces>1291</CharactersWithSpaces>
  <SharedDoc>false</SharedDoc>
  <HLinks>
    <vt:vector size="42" baseType="variant">
      <vt:variant>
        <vt:i4>6422582</vt:i4>
      </vt:variant>
      <vt:variant>
        <vt:i4>18</vt:i4>
      </vt:variant>
      <vt:variant>
        <vt:i4>0</vt:i4>
      </vt:variant>
      <vt:variant>
        <vt:i4>5</vt:i4>
      </vt:variant>
      <vt:variant>
        <vt:lpwstr>http://sites.google.com/site/titorenkolabwebsite20/</vt:lpwstr>
      </vt:variant>
      <vt:variant>
        <vt:lpwstr/>
      </vt:variant>
      <vt:variant>
        <vt:i4>4915242</vt:i4>
      </vt:variant>
      <vt:variant>
        <vt:i4>15</vt:i4>
      </vt:variant>
      <vt:variant>
        <vt:i4>0</vt:i4>
      </vt:variant>
      <vt:variant>
        <vt:i4>5</vt:i4>
      </vt:variant>
      <vt:variant>
        <vt:lpwstr>mailto:vladimir.titorenko@concordia.ca</vt:lpwstr>
      </vt:variant>
      <vt:variant>
        <vt:lpwstr/>
      </vt:variant>
      <vt:variant>
        <vt:i4>7733346</vt:i4>
      </vt:variant>
      <vt:variant>
        <vt:i4>12</vt:i4>
      </vt:variant>
      <vt:variant>
        <vt:i4>0</vt:i4>
      </vt:variant>
      <vt:variant>
        <vt:i4>5</vt:i4>
      </vt:variant>
      <vt:variant>
        <vt:lpwstr>http://webprod.hc-sc.gc.ca/nhpid-bdipsn/atReq.do?atid=white.wil.saule.bla&amp;lang=eng</vt:lpwstr>
      </vt:variant>
      <vt:variant>
        <vt:lpwstr/>
      </vt:variant>
      <vt:variant>
        <vt:i4>6881397</vt:i4>
      </vt:variant>
      <vt:variant>
        <vt:i4>9</vt:i4>
      </vt:variant>
      <vt:variant>
        <vt:i4>0</vt:i4>
      </vt:variant>
      <vt:variant>
        <vt:i4>5</vt:i4>
      </vt:variant>
      <vt:variant>
        <vt:lpwstr>http://webprod.hc-sc.gc.ca/nhpid-bdipsn/monoReq.do?id=100&amp;lang=eng</vt:lpwstr>
      </vt:variant>
      <vt:variant>
        <vt:lpwstr/>
      </vt:variant>
      <vt:variant>
        <vt:i4>7143536</vt:i4>
      </vt:variant>
      <vt:variant>
        <vt:i4>6</vt:i4>
      </vt:variant>
      <vt:variant>
        <vt:i4>0</vt:i4>
      </vt:variant>
      <vt:variant>
        <vt:i4>5</vt:i4>
      </vt:variant>
      <vt:variant>
        <vt:lpwstr>http://webprod.hc-sc.gc.ca/nhpid-bdipsn/monoReq.do?id=145&amp;lang=eng</vt:lpwstr>
      </vt:variant>
      <vt:variant>
        <vt:lpwstr/>
      </vt:variant>
      <vt:variant>
        <vt:i4>7209074</vt:i4>
      </vt:variant>
      <vt:variant>
        <vt:i4>3</vt:i4>
      </vt:variant>
      <vt:variant>
        <vt:i4>0</vt:i4>
      </vt:variant>
      <vt:variant>
        <vt:i4>5</vt:i4>
      </vt:variant>
      <vt:variant>
        <vt:lpwstr>http://webprod.hc-sc.gc.ca/nhpid-bdipsn/monoReq.do?id=177&amp;lang=eng</vt:lpwstr>
      </vt:variant>
      <vt:variant>
        <vt:lpwstr/>
      </vt:variant>
      <vt:variant>
        <vt:i4>1966164</vt:i4>
      </vt:variant>
      <vt:variant>
        <vt:i4>0</vt:i4>
      </vt:variant>
      <vt:variant>
        <vt:i4>0</vt:i4>
      </vt:variant>
      <vt:variant>
        <vt:i4>5</vt:i4>
      </vt:variant>
      <vt:variant>
        <vt:lpwstr>http://webprod.hc-sc.gc.ca/nhpid-bdipsn/monoReq.do?id=44&amp;lang=e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Dr</dc:title>
  <dc:subject/>
  <dc:creator>User</dc:creator>
  <cp:keywords/>
  <cp:lastModifiedBy>Vladimir Titorenko</cp:lastModifiedBy>
  <cp:revision>4</cp:revision>
  <cp:lastPrinted>2017-03-19T18:54:00Z</cp:lastPrinted>
  <dcterms:created xsi:type="dcterms:W3CDTF">2019-10-21T13:09:00Z</dcterms:created>
  <dcterms:modified xsi:type="dcterms:W3CDTF">2019-12-05T15:25:00Z</dcterms:modified>
</cp:coreProperties>
</file>